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96FD8" w14:textId="77777777" w:rsidR="00393CD0" w:rsidRDefault="00A16D18" w:rsidP="00A16D18">
      <w:pPr>
        <w:jc w:val="center"/>
        <w:rPr>
          <w:b/>
          <w:sz w:val="36"/>
          <w:u w:val="single"/>
        </w:rPr>
      </w:pPr>
      <w:r w:rsidRPr="00A16D18">
        <w:rPr>
          <w:b/>
          <w:sz w:val="36"/>
          <w:u w:val="single"/>
        </w:rPr>
        <w:t>Board Rush Instructions</w:t>
      </w:r>
    </w:p>
    <w:p w14:paraId="163457AF" w14:textId="77777777" w:rsidR="00690E16" w:rsidRDefault="00690E16" w:rsidP="00A16D18">
      <w:pPr>
        <w:jc w:val="center"/>
        <w:rPr>
          <w:b/>
          <w:sz w:val="36"/>
          <w:u w:val="single"/>
        </w:rPr>
      </w:pPr>
    </w:p>
    <w:p w14:paraId="7114A079" w14:textId="77777777" w:rsidR="00690E16" w:rsidRPr="00690E16" w:rsidRDefault="00690E16" w:rsidP="00A16D18">
      <w:pPr>
        <w:jc w:val="center"/>
        <w:rPr>
          <w:sz w:val="28"/>
        </w:rPr>
      </w:pPr>
      <w:r w:rsidRPr="00690E16">
        <w:rPr>
          <w:sz w:val="28"/>
        </w:rPr>
        <w:t>Read out to class who will have all the weather symbols on their desk in groups.  When they hear the instruction, one member of the group needs to rush to the front of the class and stick (sticky tack on the back) the symbol on the correct place.  This is a challenge of both knowing the Geography of the UK and the weather station symbols.  Change the instructions below to suit your pupil’s knowledge and local area.</w:t>
      </w:r>
    </w:p>
    <w:p w14:paraId="3F5D423C" w14:textId="77777777" w:rsidR="00690E16" w:rsidRDefault="00690E16" w:rsidP="00A16D18">
      <w:pPr>
        <w:jc w:val="center"/>
        <w:rPr>
          <w:b/>
          <w:sz w:val="36"/>
          <w:u w:val="single"/>
        </w:rPr>
      </w:pPr>
    </w:p>
    <w:p w14:paraId="77C2D06F" w14:textId="77777777" w:rsidR="00690E16" w:rsidRPr="00690E16" w:rsidRDefault="00690E16" w:rsidP="00690E16">
      <w:pPr>
        <w:pStyle w:val="ListParagraph"/>
        <w:numPr>
          <w:ilvl w:val="0"/>
          <w:numId w:val="1"/>
        </w:numPr>
        <w:rPr>
          <w:sz w:val="36"/>
        </w:rPr>
      </w:pPr>
      <w:r w:rsidRPr="00690E16">
        <w:rPr>
          <w:sz w:val="36"/>
        </w:rPr>
        <w:t>Thunderstorms in Thurso</w:t>
      </w:r>
    </w:p>
    <w:p w14:paraId="07C32DF6" w14:textId="77777777" w:rsidR="00690E16" w:rsidRPr="00690E16" w:rsidRDefault="00690E16" w:rsidP="00690E16">
      <w:pPr>
        <w:pStyle w:val="ListParagraph"/>
        <w:numPr>
          <w:ilvl w:val="0"/>
          <w:numId w:val="1"/>
        </w:numPr>
        <w:rPr>
          <w:sz w:val="36"/>
        </w:rPr>
      </w:pPr>
      <w:r w:rsidRPr="00690E16">
        <w:rPr>
          <w:sz w:val="36"/>
        </w:rPr>
        <w:t>15 knots of wind from the SW in Inverness</w:t>
      </w:r>
    </w:p>
    <w:p w14:paraId="65C6DEC0" w14:textId="77777777" w:rsidR="00690E16" w:rsidRPr="00690E16" w:rsidRDefault="00690E16" w:rsidP="00690E16">
      <w:pPr>
        <w:pStyle w:val="ListParagraph"/>
        <w:numPr>
          <w:ilvl w:val="0"/>
          <w:numId w:val="1"/>
        </w:numPr>
        <w:rPr>
          <w:sz w:val="36"/>
        </w:rPr>
      </w:pPr>
      <w:r w:rsidRPr="00690E16">
        <w:rPr>
          <w:sz w:val="36"/>
        </w:rPr>
        <w:t>Rain in Aberdeen</w:t>
      </w:r>
    </w:p>
    <w:p w14:paraId="195C6849" w14:textId="77777777" w:rsidR="00690E16" w:rsidRPr="00690E16" w:rsidRDefault="00690E16" w:rsidP="00690E16">
      <w:pPr>
        <w:pStyle w:val="ListParagraph"/>
        <w:numPr>
          <w:ilvl w:val="0"/>
          <w:numId w:val="1"/>
        </w:numPr>
        <w:rPr>
          <w:sz w:val="36"/>
        </w:rPr>
      </w:pPr>
      <w:r w:rsidRPr="00690E16">
        <w:rPr>
          <w:sz w:val="36"/>
        </w:rPr>
        <w:t>1-2 knots wind from the E in Edinburgh</w:t>
      </w:r>
    </w:p>
    <w:p w14:paraId="091967A7" w14:textId="77777777" w:rsidR="00690E16" w:rsidRPr="00690E16" w:rsidRDefault="00690E16" w:rsidP="00690E16">
      <w:pPr>
        <w:pStyle w:val="ListParagraph"/>
        <w:numPr>
          <w:ilvl w:val="0"/>
          <w:numId w:val="1"/>
        </w:numPr>
        <w:rPr>
          <w:sz w:val="36"/>
        </w:rPr>
      </w:pPr>
      <w:r w:rsidRPr="00690E16">
        <w:rPr>
          <w:sz w:val="36"/>
        </w:rPr>
        <w:t xml:space="preserve">Hail in </w:t>
      </w:r>
      <w:proofErr w:type="spellStart"/>
      <w:r w:rsidRPr="00690E16">
        <w:rPr>
          <w:sz w:val="36"/>
        </w:rPr>
        <w:t>Southhampton</w:t>
      </w:r>
      <w:proofErr w:type="spellEnd"/>
    </w:p>
    <w:p w14:paraId="2EAA2ED0" w14:textId="77777777" w:rsidR="00690E16" w:rsidRPr="00690E16" w:rsidRDefault="00690E16" w:rsidP="00690E16">
      <w:pPr>
        <w:pStyle w:val="ListParagraph"/>
        <w:numPr>
          <w:ilvl w:val="0"/>
          <w:numId w:val="1"/>
        </w:numPr>
        <w:rPr>
          <w:sz w:val="36"/>
        </w:rPr>
      </w:pPr>
      <w:r w:rsidRPr="00690E16">
        <w:rPr>
          <w:sz w:val="36"/>
        </w:rPr>
        <w:t>Snow showers in London</w:t>
      </w:r>
    </w:p>
    <w:p w14:paraId="51D29D6E" w14:textId="77777777" w:rsidR="00690E16" w:rsidRPr="00690E16" w:rsidRDefault="00690E16" w:rsidP="00690E16">
      <w:pPr>
        <w:pStyle w:val="ListParagraph"/>
        <w:numPr>
          <w:ilvl w:val="0"/>
          <w:numId w:val="1"/>
        </w:numPr>
        <w:rPr>
          <w:sz w:val="36"/>
        </w:rPr>
      </w:pPr>
      <w:r w:rsidRPr="00690E16">
        <w:rPr>
          <w:sz w:val="36"/>
        </w:rPr>
        <w:t>20 knots of wind from the NE in Newcastle</w:t>
      </w:r>
    </w:p>
    <w:p w14:paraId="17EE63D3" w14:textId="77777777" w:rsidR="00690E16" w:rsidRPr="00690E16" w:rsidRDefault="00690E16" w:rsidP="00690E16">
      <w:pPr>
        <w:pStyle w:val="ListParagraph"/>
        <w:numPr>
          <w:ilvl w:val="0"/>
          <w:numId w:val="1"/>
        </w:numPr>
        <w:rPr>
          <w:sz w:val="36"/>
        </w:rPr>
      </w:pPr>
      <w:r w:rsidRPr="00690E16">
        <w:rPr>
          <w:sz w:val="36"/>
        </w:rPr>
        <w:t>Heavy rain in Cardiff</w:t>
      </w:r>
    </w:p>
    <w:p w14:paraId="2F78477B" w14:textId="77777777" w:rsidR="00690E16" w:rsidRDefault="00690E16" w:rsidP="00690E16">
      <w:pPr>
        <w:pStyle w:val="ListParagraph"/>
        <w:numPr>
          <w:ilvl w:val="0"/>
          <w:numId w:val="1"/>
        </w:numPr>
        <w:rPr>
          <w:sz w:val="36"/>
        </w:rPr>
      </w:pPr>
      <w:r>
        <w:rPr>
          <w:sz w:val="36"/>
        </w:rPr>
        <w:t xml:space="preserve">Sleet at </w:t>
      </w:r>
      <w:proofErr w:type="spellStart"/>
      <w:r>
        <w:rPr>
          <w:sz w:val="36"/>
        </w:rPr>
        <w:t>Lands</w:t>
      </w:r>
      <w:proofErr w:type="spellEnd"/>
      <w:r>
        <w:rPr>
          <w:sz w:val="36"/>
        </w:rPr>
        <w:t xml:space="preserve"> End</w:t>
      </w:r>
    </w:p>
    <w:p w14:paraId="345B0B82" w14:textId="77777777" w:rsidR="00690E16" w:rsidRDefault="00690E16" w:rsidP="00690E16">
      <w:pPr>
        <w:pStyle w:val="ListParagraph"/>
        <w:numPr>
          <w:ilvl w:val="0"/>
          <w:numId w:val="1"/>
        </w:numPr>
        <w:rPr>
          <w:sz w:val="36"/>
        </w:rPr>
      </w:pPr>
      <w:r>
        <w:rPr>
          <w:sz w:val="36"/>
        </w:rPr>
        <w:t>Thunderstorms in Birmingham</w:t>
      </w:r>
    </w:p>
    <w:p w14:paraId="23D53B31" w14:textId="77777777" w:rsidR="00690E16" w:rsidRPr="00690E16" w:rsidRDefault="00690E16" w:rsidP="00690E16">
      <w:pPr>
        <w:pStyle w:val="ListParagraph"/>
        <w:rPr>
          <w:sz w:val="36"/>
        </w:rPr>
      </w:pPr>
    </w:p>
    <w:sectPr w:rsidR="00690E16" w:rsidRPr="00690E16" w:rsidSect="00A16D18">
      <w:pgSz w:w="11906" w:h="16838"/>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F1C28"/>
    <w:multiLevelType w:val="hybridMultilevel"/>
    <w:tmpl w:val="1CA077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sTSzsLQwsrCwMLZQ0lEKTi0uzszPAykwrAUAeqBUFSwAAAA="/>
  </w:docVars>
  <w:rsids>
    <w:rsidRoot w:val="00A16D18"/>
    <w:rsid w:val="002C4735"/>
    <w:rsid w:val="00393CD0"/>
    <w:rsid w:val="00690E16"/>
    <w:rsid w:val="00A16D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1C787"/>
  <w15:docId w15:val="{E0110E52-02A4-43D0-8B0B-F8BB58A75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0E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07</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ighland Council</Company>
  <LinksUpToDate>false</LinksUpToDate>
  <CharactersWithSpaces>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M1</dc:creator>
  <cp:lastModifiedBy>Ellen Thompson</cp:lastModifiedBy>
  <cp:revision>2</cp:revision>
  <dcterms:created xsi:type="dcterms:W3CDTF">2020-12-07T21:21:00Z</dcterms:created>
  <dcterms:modified xsi:type="dcterms:W3CDTF">2020-12-07T21:21:00Z</dcterms:modified>
</cp:coreProperties>
</file>